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2AF1A" w14:textId="430024CE" w:rsidR="00953552" w:rsidRDefault="00983461" w:rsidP="007950E8">
      <w:pPr>
        <w:spacing w:after="0" w:line="240" w:lineRule="auto"/>
        <w:rPr>
          <w:b/>
          <w:bCs/>
          <w:sz w:val="32"/>
          <w:szCs w:val="32"/>
        </w:rPr>
      </w:pPr>
      <w:r w:rsidRPr="00983461">
        <w:rPr>
          <w:b/>
          <w:bCs/>
          <w:sz w:val="32"/>
          <w:szCs w:val="32"/>
        </w:rPr>
        <w:t>Remove Credit Inquiries from Your Credit Report</w:t>
      </w:r>
    </w:p>
    <w:p w14:paraId="7790CBC6" w14:textId="77777777" w:rsidR="00983461" w:rsidRDefault="00983461" w:rsidP="007950E8">
      <w:pPr>
        <w:spacing w:after="0" w:line="240" w:lineRule="auto"/>
        <w:rPr>
          <w:b/>
          <w:bCs/>
          <w:sz w:val="32"/>
          <w:szCs w:val="32"/>
        </w:rPr>
      </w:pPr>
    </w:p>
    <w:p w14:paraId="49B8514A" w14:textId="75D9EE2A" w:rsidR="007950E8" w:rsidRDefault="007950E8" w:rsidP="007950E8">
      <w:p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se your own words</w:t>
      </w:r>
    </w:p>
    <w:p w14:paraId="01827E43" w14:textId="77777777" w:rsidR="00D961A2" w:rsidRPr="00805F28" w:rsidRDefault="00D961A2" w:rsidP="007950E8">
      <w:pPr>
        <w:spacing w:after="0" w:line="240" w:lineRule="auto"/>
        <w:rPr>
          <w:b/>
          <w:bCs/>
          <w:sz w:val="32"/>
          <w:szCs w:val="32"/>
        </w:rPr>
      </w:pPr>
    </w:p>
    <w:p w14:paraId="6F156CD9" w14:textId="77777777" w:rsidR="00983461" w:rsidRDefault="00983461" w:rsidP="00983461">
      <w:pPr>
        <w:spacing w:after="0" w:line="240" w:lineRule="auto"/>
      </w:pPr>
      <w:r>
        <w:t>Use this letter to ask for removal of credit inquiries.</w:t>
      </w:r>
    </w:p>
    <w:p w14:paraId="5FD999CA" w14:textId="77777777" w:rsidR="00983461" w:rsidRDefault="00983461" w:rsidP="00983461">
      <w:pPr>
        <w:spacing w:after="0" w:line="240" w:lineRule="auto"/>
      </w:pPr>
    </w:p>
    <w:p w14:paraId="39EDBAE4" w14:textId="77777777" w:rsidR="00983461" w:rsidRDefault="00983461" w:rsidP="00983461">
      <w:pPr>
        <w:spacing w:after="0" w:line="240" w:lineRule="auto"/>
      </w:pPr>
      <w:r>
        <w:t>Date</w:t>
      </w:r>
    </w:p>
    <w:p w14:paraId="702794DE" w14:textId="77777777" w:rsidR="00983461" w:rsidRDefault="00983461" w:rsidP="00983461">
      <w:pPr>
        <w:spacing w:after="0" w:line="240" w:lineRule="auto"/>
      </w:pPr>
    </w:p>
    <w:p w14:paraId="3986F2E6" w14:textId="77777777" w:rsidR="00983461" w:rsidRDefault="00983461" w:rsidP="00983461">
      <w:pPr>
        <w:spacing w:after="0" w:line="240" w:lineRule="auto"/>
      </w:pPr>
      <w:r>
        <w:t>Name</w:t>
      </w:r>
    </w:p>
    <w:p w14:paraId="09212AEA" w14:textId="77777777" w:rsidR="00983461" w:rsidRDefault="00983461" w:rsidP="00983461">
      <w:pPr>
        <w:spacing w:after="0" w:line="240" w:lineRule="auto"/>
      </w:pPr>
      <w:r>
        <w:t>Address</w:t>
      </w:r>
    </w:p>
    <w:p w14:paraId="5877FFD0" w14:textId="77777777" w:rsidR="00983461" w:rsidRDefault="00983461" w:rsidP="00983461">
      <w:pPr>
        <w:spacing w:after="0" w:line="240" w:lineRule="auto"/>
      </w:pPr>
    </w:p>
    <w:p w14:paraId="0E9DC03B" w14:textId="77777777" w:rsidR="00983461" w:rsidRDefault="00983461" w:rsidP="00983461">
      <w:pPr>
        <w:spacing w:after="0" w:line="240" w:lineRule="auto"/>
      </w:pPr>
      <w:r>
        <w:t>Credit Bureau Name</w:t>
      </w:r>
    </w:p>
    <w:p w14:paraId="54E45FF7" w14:textId="77777777" w:rsidR="00983461" w:rsidRDefault="00983461" w:rsidP="00983461">
      <w:pPr>
        <w:spacing w:after="0" w:line="240" w:lineRule="auto"/>
      </w:pPr>
      <w:r>
        <w:t>Credit Bureau Address</w:t>
      </w:r>
    </w:p>
    <w:p w14:paraId="584259FA" w14:textId="77777777" w:rsidR="00983461" w:rsidRDefault="00983461" w:rsidP="00983461">
      <w:pPr>
        <w:spacing w:after="0" w:line="240" w:lineRule="auto"/>
      </w:pPr>
    </w:p>
    <w:p w14:paraId="04829E18" w14:textId="77777777" w:rsidR="00983461" w:rsidRDefault="00983461" w:rsidP="00983461">
      <w:pPr>
        <w:spacing w:after="0" w:line="240" w:lineRule="auto"/>
      </w:pPr>
      <w:r>
        <w:t>Re: Request to Remove Unauthorized Credit Inquiry</w:t>
      </w:r>
    </w:p>
    <w:p w14:paraId="21F7C321" w14:textId="77777777" w:rsidR="00983461" w:rsidRDefault="00983461" w:rsidP="00983461">
      <w:pPr>
        <w:spacing w:after="0" w:line="240" w:lineRule="auto"/>
      </w:pPr>
    </w:p>
    <w:p w14:paraId="39059C9C" w14:textId="77777777" w:rsidR="00983461" w:rsidRDefault="00983461" w:rsidP="00983461">
      <w:pPr>
        <w:spacing w:after="0" w:line="240" w:lineRule="auto"/>
      </w:pPr>
      <w:r>
        <w:t>Dear Sir or Madam,</w:t>
      </w:r>
    </w:p>
    <w:p w14:paraId="2755DB6C" w14:textId="77777777" w:rsidR="00983461" w:rsidRDefault="00983461" w:rsidP="00983461">
      <w:pPr>
        <w:spacing w:after="0" w:line="240" w:lineRule="auto"/>
      </w:pPr>
    </w:p>
    <w:p w14:paraId="23CF9467" w14:textId="77777777" w:rsidR="00983461" w:rsidRDefault="00983461" w:rsidP="00983461">
      <w:pPr>
        <w:spacing w:after="0" w:line="240" w:lineRule="auto"/>
      </w:pPr>
      <w:r>
        <w:t>I recently received a copy of my (insert name of bureau) credit report and I notice there is an unauthorized credit inquiry made by (insert name of creditor). I do not recall authorizing this credit inquiry and I understand you shouldn't be allowed to put an inquiry on my file unless I have authorized it. I am requesting you initiate an investigation into (insert name of creditor) inquiry to determine who requested this credit inquiry.</w:t>
      </w:r>
    </w:p>
    <w:p w14:paraId="6D7D08E9" w14:textId="77777777" w:rsidR="00983461" w:rsidRDefault="00983461" w:rsidP="00983461">
      <w:pPr>
        <w:spacing w:after="0" w:line="240" w:lineRule="auto"/>
      </w:pPr>
    </w:p>
    <w:p w14:paraId="70CBB626" w14:textId="77777777" w:rsidR="00983461" w:rsidRDefault="00983461" w:rsidP="00983461">
      <w:pPr>
        <w:spacing w:after="0" w:line="240" w:lineRule="auto"/>
      </w:pPr>
      <w:r>
        <w:t>If you find I was not the one who authorized this inquiry, I ask that it be removed immediately from my credit file. Please be so kind as to forward me documentation that you have had the unauthorized inquiry removed.</w:t>
      </w:r>
    </w:p>
    <w:p w14:paraId="5217B209" w14:textId="77777777" w:rsidR="00983461" w:rsidRDefault="00983461" w:rsidP="00983461">
      <w:pPr>
        <w:spacing w:after="0" w:line="240" w:lineRule="auto"/>
      </w:pPr>
    </w:p>
    <w:p w14:paraId="7215E233" w14:textId="77777777" w:rsidR="00983461" w:rsidRDefault="00983461" w:rsidP="00983461">
      <w:pPr>
        <w:spacing w:after="0" w:line="240" w:lineRule="auto"/>
      </w:pPr>
      <w:r>
        <w:t>If you find that I am in error, then please send me proof of this.</w:t>
      </w:r>
    </w:p>
    <w:p w14:paraId="4C93C40D" w14:textId="77777777" w:rsidR="00983461" w:rsidRDefault="00983461" w:rsidP="00983461">
      <w:pPr>
        <w:spacing w:after="0" w:line="240" w:lineRule="auto"/>
      </w:pPr>
    </w:p>
    <w:p w14:paraId="5BD4F492" w14:textId="77777777" w:rsidR="00983461" w:rsidRDefault="00983461" w:rsidP="00983461">
      <w:pPr>
        <w:spacing w:after="0" w:line="240" w:lineRule="auto"/>
      </w:pPr>
      <w:r>
        <w:t>Thank you in advance,</w:t>
      </w:r>
    </w:p>
    <w:p w14:paraId="13B77AAE" w14:textId="77777777" w:rsidR="00983461" w:rsidRDefault="00983461" w:rsidP="00983461">
      <w:pPr>
        <w:spacing w:after="0" w:line="240" w:lineRule="auto"/>
      </w:pPr>
    </w:p>
    <w:p w14:paraId="00EA1F6F" w14:textId="77777777" w:rsidR="00983461" w:rsidRDefault="00983461" w:rsidP="00983461">
      <w:pPr>
        <w:spacing w:after="0" w:line="240" w:lineRule="auto"/>
      </w:pPr>
      <w:r>
        <w:t>(signature)</w:t>
      </w:r>
    </w:p>
    <w:p w14:paraId="30C49DF9" w14:textId="77777777" w:rsidR="00983461" w:rsidRDefault="00983461" w:rsidP="00983461">
      <w:pPr>
        <w:spacing w:after="0" w:line="240" w:lineRule="auto"/>
      </w:pPr>
    </w:p>
    <w:p w14:paraId="686D1663" w14:textId="01ED193A" w:rsidR="00805F28" w:rsidRDefault="00983461" w:rsidP="00983461">
      <w:pPr>
        <w:spacing w:after="0" w:line="240" w:lineRule="auto"/>
      </w:pPr>
      <w:r>
        <w:t>(include a copy of your credit report)</w:t>
      </w:r>
    </w:p>
    <w:p w14:paraId="03B36B82" w14:textId="77777777" w:rsidR="00805F28" w:rsidRDefault="00805F28" w:rsidP="00805F28">
      <w:pPr>
        <w:spacing w:after="0" w:line="240" w:lineRule="auto"/>
      </w:pPr>
    </w:p>
    <w:p w14:paraId="77D527A7" w14:textId="3A24159C" w:rsidR="00805F28" w:rsidRDefault="00805F28" w:rsidP="00805F28">
      <w:pPr>
        <w:spacing w:after="0" w:line="240" w:lineRule="auto"/>
      </w:pPr>
      <w:r>
        <w:t xml:space="preserve">Resource: </w:t>
      </w:r>
      <w:r w:rsidR="009A6A04" w:rsidRPr="009A6A04">
        <w:t>https://www.creditinfocenter.com/forms/</w:t>
      </w:r>
    </w:p>
    <w:sectPr w:rsidR="00805F28" w:rsidSect="001F02EB">
      <w:pgSz w:w="14760" w:h="20520" w:code="12"/>
      <w:pgMar w:top="1440" w:right="1440" w:bottom="1440" w:left="144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tDQzNDAwNTMwMTBV0lEKTi0uzszPAykwqgUAX4pMdSwAAAA="/>
  </w:docVars>
  <w:rsids>
    <w:rsidRoot w:val="00805F28"/>
    <w:rsid w:val="0017769B"/>
    <w:rsid w:val="001F02EB"/>
    <w:rsid w:val="00383800"/>
    <w:rsid w:val="004477DD"/>
    <w:rsid w:val="006259EE"/>
    <w:rsid w:val="00703ECD"/>
    <w:rsid w:val="007950E8"/>
    <w:rsid w:val="00805F28"/>
    <w:rsid w:val="00880D6B"/>
    <w:rsid w:val="00953552"/>
    <w:rsid w:val="00983461"/>
    <w:rsid w:val="0099024D"/>
    <w:rsid w:val="009A6A04"/>
    <w:rsid w:val="00A54A71"/>
    <w:rsid w:val="00AE3141"/>
    <w:rsid w:val="00C70C38"/>
    <w:rsid w:val="00D961A2"/>
    <w:rsid w:val="00E26B95"/>
    <w:rsid w:val="00F85FFC"/>
    <w:rsid w:val="00F94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9F051"/>
  <w15:chartTrackingRefBased/>
  <w15:docId w15:val="{86FDD555-5CA7-4602-89B9-9FCAB7C05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6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rese Gould Jacinto</dc:creator>
  <cp:keywords/>
  <dc:description/>
  <cp:lastModifiedBy>Tyrese Gould Jacinto</cp:lastModifiedBy>
  <cp:revision>3</cp:revision>
  <dcterms:created xsi:type="dcterms:W3CDTF">2021-08-12T00:45:00Z</dcterms:created>
  <dcterms:modified xsi:type="dcterms:W3CDTF">2021-08-12T00:46:00Z</dcterms:modified>
</cp:coreProperties>
</file>